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ichiga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se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auke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ri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kla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kin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omb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quett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. Clai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y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nc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gh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iste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inaw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tenaw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hou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ack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ro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taw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83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45Z</dcterms:created>
  <dcterms:modified xsi:type="dcterms:W3CDTF">2025-06-20T21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